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93BD81" w14:textId="55D015E7" w:rsidR="008B2804" w:rsidRDefault="00D80F26">
      <w:r>
        <w:rPr>
          <w:noProof/>
        </w:rPr>
        <w:drawing>
          <wp:anchor distT="0" distB="0" distL="114300" distR="114300" simplePos="0" relativeHeight="251658241" behindDoc="1" locked="0" layoutInCell="1" allowOverlap="1" wp14:anchorId="2DC9C1D9" wp14:editId="0166F297">
            <wp:simplePos x="0" y="0"/>
            <wp:positionH relativeFrom="column">
              <wp:posOffset>2112010</wp:posOffset>
            </wp:positionH>
            <wp:positionV relativeFrom="paragraph">
              <wp:posOffset>0</wp:posOffset>
            </wp:positionV>
            <wp:extent cx="1765935" cy="693420"/>
            <wp:effectExtent l="0" t="0" r="5715" b="0"/>
            <wp:wrapTight wrapText="bothSides">
              <wp:wrapPolygon edited="0">
                <wp:start x="0" y="0"/>
                <wp:lineTo x="0" y="20769"/>
                <wp:lineTo x="21437" y="20769"/>
                <wp:lineTo x="21437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5935" cy="6934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CD9CCE9" w14:textId="6D3CF000" w:rsidR="008E2515" w:rsidRDefault="00D80F26" w:rsidP="00D80F26">
      <w:pPr>
        <w:tabs>
          <w:tab w:val="left" w:pos="3744"/>
        </w:tabs>
      </w:pPr>
      <w:r>
        <w:tab/>
      </w:r>
    </w:p>
    <w:p w14:paraId="2A96F8B0" w14:textId="77777777" w:rsidR="008E2515" w:rsidRDefault="008E2515"/>
    <w:p w14:paraId="3ED317DB" w14:textId="0757068A" w:rsidR="00D80F26" w:rsidRPr="00E34A8E" w:rsidRDefault="00D80F26" w:rsidP="00E34A8E">
      <w:pPr>
        <w:ind w:left="-1440" w:right="-720"/>
        <w:jc w:val="center"/>
        <w:rPr>
          <w:b/>
          <w:bCs/>
          <w:sz w:val="24"/>
          <w:szCs w:val="24"/>
        </w:rPr>
      </w:pPr>
      <w:r w:rsidRPr="00E34A8E">
        <w:rPr>
          <w:b/>
          <w:bCs/>
          <w:sz w:val="24"/>
          <w:szCs w:val="24"/>
        </w:rPr>
        <w:t>Salvage Quote Request Form</w:t>
      </w:r>
    </w:p>
    <w:p w14:paraId="7CCF3CF1" w14:textId="30A27EFA" w:rsidR="008E2515" w:rsidRDefault="002167D7" w:rsidP="00E34A8E">
      <w:pPr>
        <w:ind w:left="-1440" w:right="-720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71BC683" wp14:editId="3F9B4E61">
                <wp:simplePos x="0" y="0"/>
                <wp:positionH relativeFrom="column">
                  <wp:posOffset>-965200</wp:posOffset>
                </wp:positionH>
                <wp:positionV relativeFrom="paragraph">
                  <wp:posOffset>362585</wp:posOffset>
                </wp:positionV>
                <wp:extent cx="7861300" cy="0"/>
                <wp:effectExtent l="38100" t="38100" r="63500" b="952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861300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arto="http://schemas.microsoft.com/office/word/2006/arto">
            <w:pict>
              <v:line w14:anchorId="2B86D1AA" id="Straight Connector 2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76pt,28.55pt" to="543pt,28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" strokecolor="black [3200]" strokeweight="2pt">
                <v:shadow on="t" color="black" opacity="24903f" origin=",.5" offset="0,.55556mm"/>
              </v:line>
            </w:pict>
          </mc:Fallback>
        </mc:AlternateContent>
      </w:r>
      <w:r w:rsidR="001D3FF6">
        <w:t xml:space="preserve">Please email a completed form and attachments to </w:t>
      </w:r>
      <w:hyperlink r:id="rId12" w:history="1">
        <w:r w:rsidR="00B26CC9" w:rsidRPr="006E022F">
          <w:rPr>
            <w:rStyle w:val="Hyperlink"/>
          </w:rPr>
          <w:t>salvagequote@mast.llc</w:t>
        </w:r>
      </w:hyperlink>
    </w:p>
    <w:p w14:paraId="3561F4EB" w14:textId="77777777" w:rsidR="00725079" w:rsidRDefault="008E2515" w:rsidP="002167D7">
      <w:pPr>
        <w:spacing w:after="0" w:line="240" w:lineRule="auto"/>
      </w:pPr>
      <w:r>
        <w:t xml:space="preserve">    </w:t>
      </w:r>
    </w:p>
    <w:p w14:paraId="09FDAF85" w14:textId="77777777" w:rsidR="002167D7" w:rsidRDefault="002167D7" w:rsidP="002167D7">
      <w:pPr>
        <w:spacing w:after="0" w:line="240" w:lineRule="auto"/>
      </w:pPr>
    </w:p>
    <w:p w14:paraId="50A88E9C" w14:textId="77777777" w:rsidR="00DD048F" w:rsidRDefault="00E440D3" w:rsidP="00896E2F">
      <w:pPr>
        <w:pStyle w:val="ListParagraph"/>
        <w:numPr>
          <w:ilvl w:val="0"/>
          <w:numId w:val="1"/>
        </w:numPr>
        <w:spacing w:after="0" w:line="480" w:lineRule="auto"/>
      </w:pPr>
      <w:r>
        <w:t>Claim No./</w:t>
      </w:r>
      <w:r w:rsidR="000C54B3">
        <w:t xml:space="preserve">Vehicle </w:t>
      </w:r>
      <w:r>
        <w:t>O</w:t>
      </w:r>
      <w:r w:rsidR="00DD048F">
        <w:t xml:space="preserve">wner </w:t>
      </w:r>
      <w:r>
        <w:t>N</w:t>
      </w:r>
      <w:r w:rsidR="00DD048F">
        <w:t>ame</w:t>
      </w:r>
      <w:r>
        <w:t xml:space="preserve">:  </w:t>
      </w:r>
      <w:sdt>
        <w:sdtPr>
          <w:id w:val="-858354280"/>
          <w:placeholder>
            <w:docPart w:val="4C8AC0FD73DF4A51A866DCA2B591FAC6"/>
          </w:placeholder>
          <w:showingPlcHdr/>
          <w:text/>
        </w:sdtPr>
        <w:sdtEndPr/>
        <w:sdtContent>
          <w:r w:rsidR="00AD78AE" w:rsidRPr="007A5748">
            <w:rPr>
              <w:rStyle w:val="PlaceholderText"/>
            </w:rPr>
            <w:t>Click or tap here to enter text.</w:t>
          </w:r>
        </w:sdtContent>
      </w:sdt>
    </w:p>
    <w:p w14:paraId="18CFF502" w14:textId="77777777" w:rsidR="00BC6E63" w:rsidRDefault="009957F6" w:rsidP="00896E2F">
      <w:pPr>
        <w:pStyle w:val="ListParagraph"/>
        <w:numPr>
          <w:ilvl w:val="0"/>
          <w:numId w:val="1"/>
        </w:numPr>
        <w:spacing w:after="0" w:line="480" w:lineRule="auto"/>
      </w:pPr>
      <w:r>
        <w:t>Y</w:t>
      </w:r>
      <w:r w:rsidR="00E440D3">
        <w:t>ear, M</w:t>
      </w:r>
      <w:r>
        <w:t>ake</w:t>
      </w:r>
      <w:r w:rsidR="00BC6E63">
        <w:t>:</w:t>
      </w:r>
      <w:r w:rsidR="00E440D3">
        <w:t xml:space="preserve">  </w:t>
      </w:r>
      <w:sdt>
        <w:sdtPr>
          <w:id w:val="-1053926917"/>
          <w:placeholder>
            <w:docPart w:val="8C0BD2D4C07A4C5F99249D81AC68AEE6"/>
          </w:placeholder>
          <w:showingPlcHdr/>
          <w:text/>
        </w:sdtPr>
        <w:sdtEndPr/>
        <w:sdtContent>
          <w:r w:rsidR="00AD78AE" w:rsidRPr="007A5748">
            <w:rPr>
              <w:rStyle w:val="PlaceholderText"/>
            </w:rPr>
            <w:t>Click or tap here to enter text.</w:t>
          </w:r>
        </w:sdtContent>
      </w:sdt>
    </w:p>
    <w:p w14:paraId="7CF706D2" w14:textId="77777777" w:rsidR="009957F6" w:rsidRDefault="00BC6E63" w:rsidP="00896E2F">
      <w:pPr>
        <w:pStyle w:val="ListParagraph"/>
        <w:numPr>
          <w:ilvl w:val="0"/>
          <w:numId w:val="1"/>
        </w:numPr>
        <w:spacing w:after="0" w:line="480" w:lineRule="auto"/>
      </w:pPr>
      <w:r>
        <w:t>M</w:t>
      </w:r>
      <w:r w:rsidR="009957F6">
        <w:t>odel</w:t>
      </w:r>
      <w:r>
        <w:t xml:space="preserve"> (or </w:t>
      </w:r>
      <w:r w:rsidR="00E440D3">
        <w:t>Model No.</w:t>
      </w:r>
      <w:r>
        <w:t>)</w:t>
      </w:r>
      <w:r w:rsidR="009957F6">
        <w:t>:</w:t>
      </w:r>
      <w:r w:rsidR="00E440D3">
        <w:t xml:space="preserve">  </w:t>
      </w:r>
      <w:sdt>
        <w:sdtPr>
          <w:id w:val="-158388695"/>
          <w:placeholder>
            <w:docPart w:val="04DDCA4397084BC19E3452D95D25E607"/>
          </w:placeholder>
          <w:showingPlcHdr/>
          <w:text/>
        </w:sdtPr>
        <w:sdtEndPr/>
        <w:sdtContent>
          <w:r w:rsidR="00AD78AE" w:rsidRPr="007A5748">
            <w:rPr>
              <w:rStyle w:val="PlaceholderText"/>
            </w:rPr>
            <w:t>Click or tap here to enter text.</w:t>
          </w:r>
        </w:sdtContent>
      </w:sdt>
    </w:p>
    <w:p w14:paraId="2BCD8FDD" w14:textId="77777777" w:rsidR="00AF3F4D" w:rsidRDefault="00AF3F4D" w:rsidP="00896E2F">
      <w:pPr>
        <w:pStyle w:val="ListParagraph"/>
        <w:numPr>
          <w:ilvl w:val="0"/>
          <w:numId w:val="1"/>
        </w:numPr>
        <w:spacing w:after="0" w:line="480" w:lineRule="auto"/>
      </w:pPr>
      <w:r>
        <w:t>VIN:</w:t>
      </w:r>
      <w:r w:rsidR="00E440D3">
        <w:t xml:space="preserve">  </w:t>
      </w:r>
      <w:sdt>
        <w:sdtPr>
          <w:id w:val="1841887174"/>
          <w:placeholder>
            <w:docPart w:val="CD8DA2152BD04429BAA57DC32CF69D66"/>
          </w:placeholder>
          <w:showingPlcHdr/>
          <w:text/>
        </w:sdtPr>
        <w:sdtEndPr/>
        <w:sdtContent>
          <w:r w:rsidR="00AD78AE" w:rsidRPr="007A5748">
            <w:rPr>
              <w:rStyle w:val="PlaceholderText"/>
            </w:rPr>
            <w:t>Click or tap here to enter text.</w:t>
          </w:r>
        </w:sdtContent>
      </w:sdt>
    </w:p>
    <w:p w14:paraId="6223F59D" w14:textId="05FBE081" w:rsidR="00C51F89" w:rsidRDefault="00C51F89" w:rsidP="00C51F89">
      <w:pPr>
        <w:pStyle w:val="ListParagraph"/>
        <w:numPr>
          <w:ilvl w:val="0"/>
          <w:numId w:val="1"/>
        </w:numPr>
        <w:spacing w:after="0" w:line="480" w:lineRule="auto"/>
      </w:pPr>
      <w:r>
        <w:t xml:space="preserve">Damage Type (collision, flood, burn, etc.):  </w:t>
      </w:r>
      <w:sdt>
        <w:sdtPr>
          <w:id w:val="824478622"/>
          <w:placeholder>
            <w:docPart w:val="E8BEE75D0C494FB8899FF3AE586D9EA8"/>
          </w:placeholder>
          <w:showingPlcHdr/>
          <w:text/>
        </w:sdtPr>
        <w:sdtEndPr/>
        <w:sdtContent>
          <w:r w:rsidRPr="00DB50F9">
            <w:rPr>
              <w:rStyle w:val="PlaceholderText"/>
            </w:rPr>
            <w:t>Click or tap here to enter text.</w:t>
          </w:r>
        </w:sdtContent>
      </w:sdt>
    </w:p>
    <w:p w14:paraId="252B40B2" w14:textId="77777777" w:rsidR="009957F6" w:rsidRDefault="009957F6" w:rsidP="00896E2F">
      <w:pPr>
        <w:pStyle w:val="ListParagraph"/>
        <w:numPr>
          <w:ilvl w:val="0"/>
          <w:numId w:val="1"/>
        </w:numPr>
        <w:spacing w:after="0" w:line="480" w:lineRule="auto"/>
      </w:pPr>
      <w:r>
        <w:t xml:space="preserve">Mileage/Hours </w:t>
      </w:r>
      <w:r w:rsidR="00E440D3">
        <w:t>(</w:t>
      </w:r>
      <w:r>
        <w:t>if metered</w:t>
      </w:r>
      <w:r w:rsidR="00E440D3">
        <w:t>)</w:t>
      </w:r>
      <w:r>
        <w:t>:</w:t>
      </w:r>
      <w:r w:rsidR="00E440D3">
        <w:t xml:space="preserve">  </w:t>
      </w:r>
      <w:sdt>
        <w:sdtPr>
          <w:id w:val="-1061325371"/>
          <w:placeholder>
            <w:docPart w:val="BBDBD1960CEB4D9F9FA3FB5996D16F8A"/>
          </w:placeholder>
          <w:showingPlcHdr/>
          <w:text/>
        </w:sdtPr>
        <w:sdtEndPr/>
        <w:sdtContent>
          <w:r w:rsidR="00AD78AE" w:rsidRPr="007A5748">
            <w:rPr>
              <w:rStyle w:val="PlaceholderText"/>
            </w:rPr>
            <w:t>Click or tap here to enter text.</w:t>
          </w:r>
        </w:sdtContent>
      </w:sdt>
    </w:p>
    <w:p w14:paraId="36A58947" w14:textId="465ACDD7" w:rsidR="005543F4" w:rsidRDefault="005543F4" w:rsidP="00896E2F">
      <w:pPr>
        <w:pStyle w:val="ListParagraph"/>
        <w:numPr>
          <w:ilvl w:val="0"/>
          <w:numId w:val="1"/>
        </w:numPr>
        <w:spacing w:after="0" w:line="480" w:lineRule="auto"/>
      </w:pPr>
      <w:r>
        <w:t xml:space="preserve">Starts(y/n)?  </w:t>
      </w:r>
      <w:sdt>
        <w:sdtPr>
          <w:id w:val="1330870791"/>
          <w:placeholder>
            <w:docPart w:val="3B5BEE893FE0450EAC701B214123121E"/>
          </w:placeholder>
          <w:showingPlcHdr/>
          <w:text/>
        </w:sdtPr>
        <w:sdtEndPr/>
        <w:sdtContent>
          <w:r w:rsidR="00AD78AE" w:rsidRPr="007A5748">
            <w:rPr>
              <w:rStyle w:val="PlaceholderText"/>
            </w:rPr>
            <w:t>Click or tap here to enter text.</w:t>
          </w:r>
        </w:sdtContent>
      </w:sdt>
    </w:p>
    <w:p w14:paraId="07903ED0" w14:textId="77777777" w:rsidR="00EF5565" w:rsidRDefault="00C54765" w:rsidP="00896E2F">
      <w:pPr>
        <w:pStyle w:val="ListParagraph"/>
        <w:numPr>
          <w:ilvl w:val="0"/>
          <w:numId w:val="1"/>
        </w:numPr>
        <w:spacing w:after="0" w:line="480" w:lineRule="auto"/>
      </w:pPr>
      <w:r>
        <w:t xml:space="preserve">Run and </w:t>
      </w:r>
      <w:r w:rsidR="005543F4">
        <w:t>D</w:t>
      </w:r>
      <w:r>
        <w:t>rive</w:t>
      </w:r>
      <w:r w:rsidR="00E440D3">
        <w:t xml:space="preserve"> (y/n)</w:t>
      </w:r>
      <w:r>
        <w:t>?</w:t>
      </w:r>
      <w:r w:rsidR="00E440D3">
        <w:t xml:space="preserve">  </w:t>
      </w:r>
      <w:sdt>
        <w:sdtPr>
          <w:id w:val="513891392"/>
          <w:placeholder>
            <w:docPart w:val="67DB76E2CBA44D57A619C99FC6FC7F67"/>
          </w:placeholder>
          <w:showingPlcHdr/>
          <w:text/>
        </w:sdtPr>
        <w:sdtEndPr/>
        <w:sdtContent>
          <w:r w:rsidR="00AD78AE" w:rsidRPr="007A5748">
            <w:rPr>
              <w:rStyle w:val="PlaceholderText"/>
            </w:rPr>
            <w:t>Click or tap here to enter text.</w:t>
          </w:r>
        </w:sdtContent>
      </w:sdt>
    </w:p>
    <w:p w14:paraId="7503A9F7" w14:textId="77777777" w:rsidR="002167D7" w:rsidRDefault="002167D7" w:rsidP="00E440D3">
      <w:pPr>
        <w:jc w:val="center"/>
        <w:rPr>
          <w:highlight w:val="yellow"/>
        </w:rPr>
      </w:pPr>
    </w:p>
    <w:p w14:paraId="289C6796" w14:textId="77777777" w:rsidR="009957F6" w:rsidRDefault="000C54B3" w:rsidP="00E440D3">
      <w:pPr>
        <w:jc w:val="center"/>
      </w:pPr>
      <w:r w:rsidRPr="00E440D3">
        <w:rPr>
          <w:highlight w:val="yellow"/>
        </w:rPr>
        <w:t xml:space="preserve">Please </w:t>
      </w:r>
      <w:r w:rsidRPr="00E440D3">
        <w:rPr>
          <w:b/>
          <w:highlight w:val="yellow"/>
          <w:u w:val="single"/>
        </w:rPr>
        <w:t>include</w:t>
      </w:r>
      <w:r w:rsidR="00BC6E63" w:rsidRPr="00E440D3">
        <w:rPr>
          <w:b/>
          <w:highlight w:val="yellow"/>
          <w:u w:val="single"/>
        </w:rPr>
        <w:t xml:space="preserve"> estimate and photos</w:t>
      </w:r>
      <w:r w:rsidR="00BC6E63" w:rsidRPr="00E440D3">
        <w:rPr>
          <w:highlight w:val="yellow"/>
        </w:rPr>
        <w:t xml:space="preserve"> showing damages and items affecting salvage value</w:t>
      </w:r>
    </w:p>
    <w:sectPr w:rsidR="009957F6" w:rsidSect="00823DA5">
      <w:pgSz w:w="12240" w:h="15840"/>
      <w:pgMar w:top="288" w:right="720" w:bottom="187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B240F8" w14:textId="77777777" w:rsidR="008F453F" w:rsidRDefault="008F453F" w:rsidP="005543F4">
      <w:pPr>
        <w:spacing w:after="0" w:line="240" w:lineRule="auto"/>
      </w:pPr>
      <w:r>
        <w:separator/>
      </w:r>
    </w:p>
  </w:endnote>
  <w:endnote w:type="continuationSeparator" w:id="0">
    <w:p w14:paraId="761B55E0" w14:textId="77777777" w:rsidR="008F453F" w:rsidRDefault="008F453F" w:rsidP="005543F4">
      <w:pPr>
        <w:spacing w:after="0" w:line="240" w:lineRule="auto"/>
      </w:pPr>
      <w:r>
        <w:continuationSeparator/>
      </w:r>
    </w:p>
  </w:endnote>
  <w:endnote w:type="continuationNotice" w:id="1">
    <w:p w14:paraId="360A2946" w14:textId="77777777" w:rsidR="008F453F" w:rsidRDefault="008F453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EFE69E" w14:textId="77777777" w:rsidR="008F453F" w:rsidRDefault="008F453F" w:rsidP="005543F4">
      <w:pPr>
        <w:spacing w:after="0" w:line="240" w:lineRule="auto"/>
      </w:pPr>
      <w:r>
        <w:separator/>
      </w:r>
    </w:p>
  </w:footnote>
  <w:footnote w:type="continuationSeparator" w:id="0">
    <w:p w14:paraId="17DBB0D0" w14:textId="77777777" w:rsidR="008F453F" w:rsidRDefault="008F453F" w:rsidP="005543F4">
      <w:pPr>
        <w:spacing w:after="0" w:line="240" w:lineRule="auto"/>
      </w:pPr>
      <w:r>
        <w:continuationSeparator/>
      </w:r>
    </w:p>
  </w:footnote>
  <w:footnote w:type="continuationNotice" w:id="1">
    <w:p w14:paraId="3BDB6968" w14:textId="77777777" w:rsidR="008F453F" w:rsidRDefault="008F453F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9B46121"/>
    <w:multiLevelType w:val="hybridMultilevel"/>
    <w:tmpl w:val="F0EC33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341258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forms" w:enforcement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0NLQwt7Q0NLUwtLRU0lEKTi0uzszPAykwrAUAD2Z43CwAAAA="/>
  </w:docVars>
  <w:rsids>
    <w:rsidRoot w:val="00542A6B"/>
    <w:rsid w:val="0003310E"/>
    <w:rsid w:val="00044C86"/>
    <w:rsid w:val="000629A0"/>
    <w:rsid w:val="00073F79"/>
    <w:rsid w:val="000838E1"/>
    <w:rsid w:val="000C1B08"/>
    <w:rsid w:val="000C54B3"/>
    <w:rsid w:val="001077EA"/>
    <w:rsid w:val="001C2793"/>
    <w:rsid w:val="001D3FF6"/>
    <w:rsid w:val="002167D7"/>
    <w:rsid w:val="00251B3F"/>
    <w:rsid w:val="00290CDD"/>
    <w:rsid w:val="002D3AC0"/>
    <w:rsid w:val="002F2278"/>
    <w:rsid w:val="002F2661"/>
    <w:rsid w:val="00356DED"/>
    <w:rsid w:val="00382EF1"/>
    <w:rsid w:val="003854E4"/>
    <w:rsid w:val="003C6746"/>
    <w:rsid w:val="003E2348"/>
    <w:rsid w:val="003E641F"/>
    <w:rsid w:val="00404D1E"/>
    <w:rsid w:val="00453321"/>
    <w:rsid w:val="004A04BE"/>
    <w:rsid w:val="004E4450"/>
    <w:rsid w:val="004E5B58"/>
    <w:rsid w:val="004F696E"/>
    <w:rsid w:val="0050576A"/>
    <w:rsid w:val="00516402"/>
    <w:rsid w:val="00542A6B"/>
    <w:rsid w:val="005543F4"/>
    <w:rsid w:val="005C725C"/>
    <w:rsid w:val="005E349C"/>
    <w:rsid w:val="005F2DBC"/>
    <w:rsid w:val="005F69AA"/>
    <w:rsid w:val="00643E2E"/>
    <w:rsid w:val="00645644"/>
    <w:rsid w:val="006C7109"/>
    <w:rsid w:val="00725079"/>
    <w:rsid w:val="00793542"/>
    <w:rsid w:val="007A2C08"/>
    <w:rsid w:val="00823DA5"/>
    <w:rsid w:val="008526F7"/>
    <w:rsid w:val="00874253"/>
    <w:rsid w:val="00896E2F"/>
    <w:rsid w:val="008B2804"/>
    <w:rsid w:val="008E2515"/>
    <w:rsid w:val="008F3251"/>
    <w:rsid w:val="008F453F"/>
    <w:rsid w:val="009943F0"/>
    <w:rsid w:val="009957F6"/>
    <w:rsid w:val="009C5FAE"/>
    <w:rsid w:val="00A23EEB"/>
    <w:rsid w:val="00A9631C"/>
    <w:rsid w:val="00AC337E"/>
    <w:rsid w:val="00AD78AE"/>
    <w:rsid w:val="00AF3F4D"/>
    <w:rsid w:val="00B02156"/>
    <w:rsid w:val="00B132C1"/>
    <w:rsid w:val="00B26CC9"/>
    <w:rsid w:val="00B653C3"/>
    <w:rsid w:val="00B65808"/>
    <w:rsid w:val="00BC2BD6"/>
    <w:rsid w:val="00BC6E63"/>
    <w:rsid w:val="00BD0EE3"/>
    <w:rsid w:val="00C10689"/>
    <w:rsid w:val="00C143E8"/>
    <w:rsid w:val="00C51F89"/>
    <w:rsid w:val="00C54765"/>
    <w:rsid w:val="00C76DDE"/>
    <w:rsid w:val="00C9507B"/>
    <w:rsid w:val="00CC5983"/>
    <w:rsid w:val="00D11540"/>
    <w:rsid w:val="00D200EF"/>
    <w:rsid w:val="00D459F2"/>
    <w:rsid w:val="00D6417E"/>
    <w:rsid w:val="00D80F26"/>
    <w:rsid w:val="00DC108E"/>
    <w:rsid w:val="00DD048F"/>
    <w:rsid w:val="00DE78CE"/>
    <w:rsid w:val="00E34A8E"/>
    <w:rsid w:val="00E440D3"/>
    <w:rsid w:val="00E97729"/>
    <w:rsid w:val="00EE1300"/>
    <w:rsid w:val="00EF5565"/>
    <w:rsid w:val="00F932B7"/>
    <w:rsid w:val="00FA1E37"/>
    <w:rsid w:val="00FA3005"/>
    <w:rsid w:val="00FB16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24FCCD"/>
  <w15:docId w15:val="{DDC0D9F7-A56C-4CDC-9209-966EE7A84F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D048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E440D3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97729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5543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43F4"/>
  </w:style>
  <w:style w:type="paragraph" w:styleId="Footer">
    <w:name w:val="footer"/>
    <w:basedOn w:val="Normal"/>
    <w:link w:val="FooterChar"/>
    <w:uiPriority w:val="99"/>
    <w:unhideWhenUsed/>
    <w:rsid w:val="005543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43F4"/>
  </w:style>
  <w:style w:type="character" w:styleId="UnresolvedMention">
    <w:name w:val="Unresolved Mention"/>
    <w:basedOn w:val="DefaultParagraphFont"/>
    <w:uiPriority w:val="99"/>
    <w:semiHidden/>
    <w:unhideWhenUsed/>
    <w:rsid w:val="008E251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salvagequote@mast.llc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C8AC0FD73DF4A51A866DCA2B591FA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B41689-40AC-4BDA-93A9-572BDD560DBC}"/>
      </w:docPartPr>
      <w:docPartBody>
        <w:p w:rsidR="00AF1619" w:rsidRDefault="00AF1619">
          <w:pPr>
            <w:pStyle w:val="4C8AC0FD73DF4A51A866DCA2B591FAC6"/>
          </w:pPr>
          <w:r w:rsidRPr="007A574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C0BD2D4C07A4C5F99249D81AC68AE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A63857-B9F9-4AA4-BEBC-E3AF21E0362B}"/>
      </w:docPartPr>
      <w:docPartBody>
        <w:p w:rsidR="00AF1619" w:rsidRDefault="00AF1619">
          <w:pPr>
            <w:pStyle w:val="8C0BD2D4C07A4C5F99249D81AC68AEE6"/>
          </w:pPr>
          <w:r w:rsidRPr="007A574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4DDCA4397084BC19E3452D95D25E6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08951A-BCD1-4282-B136-AD148775AA34}"/>
      </w:docPartPr>
      <w:docPartBody>
        <w:p w:rsidR="00AF1619" w:rsidRDefault="00AF1619">
          <w:pPr>
            <w:pStyle w:val="04DDCA4397084BC19E3452D95D25E607"/>
          </w:pPr>
          <w:r w:rsidRPr="007A574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D8DA2152BD04429BAA57DC32CF69D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C5DE15-CD1E-410D-895A-EE989D4C93F9}"/>
      </w:docPartPr>
      <w:docPartBody>
        <w:p w:rsidR="00AF1619" w:rsidRDefault="00AF1619">
          <w:pPr>
            <w:pStyle w:val="CD8DA2152BD04429BAA57DC32CF69D66"/>
          </w:pPr>
          <w:r w:rsidRPr="007A574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BDBD1960CEB4D9F9FA3FB5996D16F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EA31F2-6D70-415A-955D-F4FDCA8C4B12}"/>
      </w:docPartPr>
      <w:docPartBody>
        <w:p w:rsidR="00AF1619" w:rsidRDefault="00AF1619">
          <w:pPr>
            <w:pStyle w:val="BBDBD1960CEB4D9F9FA3FB5996D16F8A"/>
          </w:pPr>
          <w:r w:rsidRPr="007A574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B5BEE893FE0450EAC701B21412312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D3722E-622C-4535-898C-65C008AC6843}"/>
      </w:docPartPr>
      <w:docPartBody>
        <w:p w:rsidR="00AF1619" w:rsidRDefault="00AF1619">
          <w:pPr>
            <w:pStyle w:val="3B5BEE893FE0450EAC701B214123121E"/>
          </w:pPr>
          <w:r w:rsidRPr="007A574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7DB76E2CBA44D57A619C99FC6FC7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40242B-B90B-4A37-BFC6-7220F58604BB}"/>
      </w:docPartPr>
      <w:docPartBody>
        <w:p w:rsidR="00AF1619" w:rsidRDefault="00AF1619">
          <w:pPr>
            <w:pStyle w:val="67DB76E2CBA44D57A619C99FC6FC7F67"/>
          </w:pPr>
          <w:r w:rsidRPr="007A574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8BEE75D0C494FB8899FF3AE586D9E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A6205E-1816-48D2-917C-3200AF73AA62}"/>
      </w:docPartPr>
      <w:docPartBody>
        <w:p w:rsidR="0046771B" w:rsidRDefault="00451C24" w:rsidP="00451C24">
          <w:pPr>
            <w:pStyle w:val="E8BEE75D0C494FB8899FF3AE586D9EA8"/>
          </w:pPr>
          <w:r w:rsidRPr="00DB50F9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1619"/>
    <w:rsid w:val="00146826"/>
    <w:rsid w:val="00451C24"/>
    <w:rsid w:val="0046771B"/>
    <w:rsid w:val="007F1CF0"/>
    <w:rsid w:val="008942EC"/>
    <w:rsid w:val="00AF1619"/>
    <w:rsid w:val="00B46BD2"/>
    <w:rsid w:val="00CB4CD2"/>
    <w:rsid w:val="00DD6C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51C24"/>
    <w:rPr>
      <w:color w:val="808080"/>
    </w:rPr>
  </w:style>
  <w:style w:type="paragraph" w:customStyle="1" w:styleId="4C8AC0FD73DF4A51A866DCA2B591FAC6">
    <w:name w:val="4C8AC0FD73DF4A51A866DCA2B591FAC6"/>
  </w:style>
  <w:style w:type="paragraph" w:customStyle="1" w:styleId="8C0BD2D4C07A4C5F99249D81AC68AEE6">
    <w:name w:val="8C0BD2D4C07A4C5F99249D81AC68AEE6"/>
  </w:style>
  <w:style w:type="paragraph" w:customStyle="1" w:styleId="04DDCA4397084BC19E3452D95D25E607">
    <w:name w:val="04DDCA4397084BC19E3452D95D25E607"/>
  </w:style>
  <w:style w:type="paragraph" w:customStyle="1" w:styleId="CD8DA2152BD04429BAA57DC32CF69D66">
    <w:name w:val="CD8DA2152BD04429BAA57DC32CF69D66"/>
  </w:style>
  <w:style w:type="paragraph" w:customStyle="1" w:styleId="BBDBD1960CEB4D9F9FA3FB5996D16F8A">
    <w:name w:val="BBDBD1960CEB4D9F9FA3FB5996D16F8A"/>
  </w:style>
  <w:style w:type="paragraph" w:customStyle="1" w:styleId="3B5BEE893FE0450EAC701B214123121E">
    <w:name w:val="3B5BEE893FE0450EAC701B214123121E"/>
  </w:style>
  <w:style w:type="paragraph" w:customStyle="1" w:styleId="67DB76E2CBA44D57A619C99FC6FC7F67">
    <w:name w:val="67DB76E2CBA44D57A619C99FC6FC7F67"/>
  </w:style>
  <w:style w:type="paragraph" w:customStyle="1" w:styleId="E8BEE75D0C494FB8899FF3AE586D9EA8">
    <w:name w:val="E8BEE75D0C494FB8899FF3AE586D9EA8"/>
    <w:rsid w:val="00451C2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d715603-2625-4f0c-8cfa-555a699d6d2e" xsi:nil="true"/>
    <lcf76f155ced4ddcb4097134ff3c332f xmlns="8e5a2f1b-6531-4a33-bdab-ac86537471be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51EFC203F1FE442A76A9745E684E830" ma:contentTypeVersion="16" ma:contentTypeDescription="Create a new document." ma:contentTypeScope="" ma:versionID="6626a1717c9287adefcfb5dbc4a40a9f">
  <xsd:schema xmlns:xsd="http://www.w3.org/2001/XMLSchema" xmlns:xs="http://www.w3.org/2001/XMLSchema" xmlns:p="http://schemas.microsoft.com/office/2006/metadata/properties" xmlns:ns2="8e5a2f1b-6531-4a33-bdab-ac86537471be" xmlns:ns3="cd715603-2625-4f0c-8cfa-555a699d6d2e" targetNamespace="http://schemas.microsoft.com/office/2006/metadata/properties" ma:root="true" ma:fieldsID="b1d037ae1cccc37dc9aa868ef2fed34e" ns2:_="" ns3:_="">
    <xsd:import namespace="8e5a2f1b-6531-4a33-bdab-ac86537471be"/>
    <xsd:import namespace="cd715603-2625-4f0c-8cfa-555a699d6d2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5a2f1b-6531-4a33-bdab-ac86537471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5c03f0f-df42-4d30-8fe8-b27139f1b9e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715603-2625-4f0c-8cfa-555a699d6d2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5ceb7afb-a074-4108-8a80-d906e5bb082d}" ma:internalName="TaxCatchAll" ma:showField="CatchAllData" ma:web="cd715603-2625-4f0c-8cfa-555a699d6d2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538B1DF-092A-442E-A6F2-779CA49CD846}">
  <ds:schemaRefs>
    <ds:schemaRef ds:uri="http://schemas.microsoft.com/office/2006/metadata/properties"/>
    <ds:schemaRef ds:uri="http://schemas.microsoft.com/office/infopath/2007/PartnerControls"/>
    <ds:schemaRef ds:uri="cd715603-2625-4f0c-8cfa-555a699d6d2e"/>
    <ds:schemaRef ds:uri="8e5a2f1b-6531-4a33-bdab-ac86537471be"/>
  </ds:schemaRefs>
</ds:datastoreItem>
</file>

<file path=customXml/itemProps2.xml><?xml version="1.0" encoding="utf-8"?>
<ds:datastoreItem xmlns:ds="http://schemas.openxmlformats.org/officeDocument/2006/customXml" ds:itemID="{6A7624E9-562E-4836-BAFA-44402480C6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5a2f1b-6531-4a33-bdab-ac86537471be"/>
    <ds:schemaRef ds:uri="cd715603-2625-4f0c-8cfa-555a699d6d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BB7DF6A-7A45-416D-AA65-30BDB0D0CCF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823C283-EC29-43E2-83E2-070C8C8D7B4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114</Words>
  <Characters>532</Characters>
  <Application>Microsoft Office Word</Application>
  <DocSecurity>0</DocSecurity>
  <Lines>17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8</CharactersWithSpaces>
  <SharedDoc>false</SharedDoc>
  <HLinks>
    <vt:vector size="6" baseType="variant">
      <vt:variant>
        <vt:i4>2228253</vt:i4>
      </vt:variant>
      <vt:variant>
        <vt:i4>0</vt:i4>
      </vt:variant>
      <vt:variant>
        <vt:i4>0</vt:i4>
      </vt:variant>
      <vt:variant>
        <vt:i4>5</vt:i4>
      </vt:variant>
      <vt:variant>
        <vt:lpwstr>mailto:salvagequote@mast.llc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na Hissong</dc:creator>
  <cp:keywords/>
  <cp:lastModifiedBy>Christen Klipp</cp:lastModifiedBy>
  <cp:revision>16</cp:revision>
  <dcterms:created xsi:type="dcterms:W3CDTF">2019-02-08T17:55:00Z</dcterms:created>
  <dcterms:modified xsi:type="dcterms:W3CDTF">2022-11-15T2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1EFC203F1FE442A76A9745E684E830</vt:lpwstr>
  </property>
  <property fmtid="{D5CDD505-2E9C-101B-9397-08002B2CF9AE}" pid="3" name="GrammarlyDocumentId">
    <vt:lpwstr>77ef24aaf6b2c01e36f88ebe615bc8999d0849cfc8bc9a56b6f864d5b9daddda</vt:lpwstr>
  </property>
  <property fmtid="{D5CDD505-2E9C-101B-9397-08002B2CF9AE}" pid="4" name="MediaServiceImageTags">
    <vt:lpwstr/>
  </property>
</Properties>
</file>